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3AA2" w:rsidRDefault="00E03AA2" w:rsidP="00BB3847">
      <w:pPr>
        <w:pStyle w:val="NoSpacing"/>
        <w:rPr>
          <w:sz w:val="20"/>
          <w:szCs w:val="20"/>
        </w:rPr>
      </w:pPr>
      <w:bookmarkStart w:id="0" w:name="_GoBack"/>
      <w:bookmarkEnd w:id="0"/>
    </w:p>
    <w:p w:rsidR="00DE6DF8" w:rsidRDefault="00DE6DF8" w:rsidP="00421A6B">
      <w:pPr>
        <w:jc w:val="center"/>
        <w:rPr>
          <w:rFonts w:cs="Times New Roman"/>
          <w:b/>
          <w:sz w:val="40"/>
          <w:szCs w:val="40"/>
        </w:rPr>
      </w:pPr>
    </w:p>
    <w:p w:rsidR="00421A6B" w:rsidRPr="001C4919" w:rsidRDefault="00421A6B" w:rsidP="00421A6B">
      <w:pPr>
        <w:jc w:val="center"/>
        <w:rPr>
          <w:rFonts w:cs="Times New Roman"/>
          <w:b/>
          <w:sz w:val="40"/>
          <w:szCs w:val="40"/>
        </w:rPr>
      </w:pPr>
      <w:r w:rsidRPr="001C4919">
        <w:rPr>
          <w:rFonts w:cs="Times New Roman"/>
          <w:b/>
          <w:sz w:val="40"/>
          <w:szCs w:val="40"/>
        </w:rPr>
        <w:t>STEP 5 - DATA ANALYSIS</w:t>
      </w:r>
    </w:p>
    <w:p w:rsidR="00421A6B" w:rsidRPr="001C4919" w:rsidRDefault="00BB3847" w:rsidP="00421A6B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12700</wp:posOffset>
                </wp:positionV>
                <wp:extent cx="7018020" cy="371475"/>
                <wp:effectExtent l="9525" t="10795" r="11430" b="8255"/>
                <wp:wrapNone/>
                <wp:docPr id="1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802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Pr="008A11E6" w:rsidRDefault="00331EA4" w:rsidP="00421A6B">
                            <w:pPr>
                              <w:tabs>
                                <w:tab w:val="left" w:pos="90"/>
                              </w:tabs>
                              <w:jc w:val="center"/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</w:pPr>
                            <w:r w:rsidRPr="008A11E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DATA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-12pt;margin-top:1pt;width:552.6pt;height:29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">
                <v:textbox>
                  <w:txbxContent>
                    <w:p w:rsidR="00331EA4" w:rsidRPr="008A11E6" w:rsidRDefault="00331EA4" w:rsidP="00421A6B">
                      <w:pPr>
                        <w:tabs>
                          <w:tab w:val="left" w:pos="90"/>
                        </w:tabs>
                        <w:jc w:val="center"/>
                        <w:rPr>
                          <w:rFonts w:cs="Times New Roman"/>
                          <w:b/>
                          <w:sz w:val="40"/>
                          <w:szCs w:val="40"/>
                        </w:rPr>
                      </w:pPr>
                      <w:r w:rsidRPr="008A11E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DATA ANALYSIS</w:t>
                      </w:r>
                    </w:p>
                  </w:txbxContent>
                </v:textbox>
              </v:shape>
            </w:pict>
          </mc:Fallback>
        </mc:AlternateContent>
      </w:r>
    </w:p>
    <w:p w:rsidR="00421A6B" w:rsidRPr="001C4919" w:rsidRDefault="00BB3847" w:rsidP="00421A6B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74295</wp:posOffset>
                </wp:positionV>
                <wp:extent cx="7018020" cy="1847850"/>
                <wp:effectExtent l="9525" t="6350" r="11430" b="12700"/>
                <wp:wrapNone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8020" cy="184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Pr="008A11E6" w:rsidRDefault="00331EA4" w:rsidP="00421A6B">
                            <w:pPr>
                              <w:rPr>
                                <w:rFonts w:cs="Times New Roman"/>
                              </w:rPr>
                            </w:pPr>
                            <w:r w:rsidRPr="008A11E6">
                              <w:rPr>
                                <w:rFonts w:cs="Times New Roman"/>
                              </w:rPr>
                              <w:t>A summary of the findings of the experi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left:0;text-align:left;margin-left:-12pt;margin-top:5.85pt;width:552.6pt;height:1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">
                <v:textbox>
                  <w:txbxContent>
                    <w:p w:rsidR="00331EA4" w:rsidRPr="008A11E6" w:rsidRDefault="00331EA4" w:rsidP="00421A6B">
                      <w:pPr>
                        <w:rPr>
                          <w:rFonts w:cs="Times New Roman"/>
                        </w:rPr>
                      </w:pPr>
                      <w:r w:rsidRPr="008A11E6">
                        <w:rPr>
                          <w:rFonts w:cs="Times New Roman"/>
                        </w:rPr>
                        <w:t>A summary of the findings of the experiments</w:t>
                      </w:r>
                    </w:p>
                  </w:txbxContent>
                </v:textbox>
              </v:shape>
            </w:pict>
          </mc:Fallback>
        </mc:AlternateContent>
      </w:r>
    </w:p>
    <w:p w:rsidR="00421A6B" w:rsidRPr="001C4919" w:rsidRDefault="00BB3847" w:rsidP="00421A6B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6350</wp:posOffset>
                </wp:positionV>
                <wp:extent cx="7018020" cy="90805"/>
                <wp:effectExtent l="9525" t="5715" r="11430" b="8255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802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Default="00331EA4" w:rsidP="00421A6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position:absolute;left:0;text-align:left;margin-left:-12pt;margin-top:.5pt;width:552.6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">
                <v:textbox>
                  <w:txbxContent>
                    <w:p w:rsidR="00331EA4" w:rsidRDefault="00331EA4" w:rsidP="00421A6B"/>
                  </w:txbxContent>
                </v:textbox>
              </v:shape>
            </w:pict>
          </mc:Fallback>
        </mc:AlternateContent>
      </w:r>
    </w:p>
    <w:p w:rsidR="00421A6B" w:rsidRPr="001C4919" w:rsidRDefault="00421A6B" w:rsidP="00421A6B">
      <w:pPr>
        <w:jc w:val="center"/>
        <w:rPr>
          <w:rFonts w:cs="Times New Roman"/>
          <w:sz w:val="20"/>
          <w:szCs w:val="20"/>
        </w:rPr>
      </w:pPr>
    </w:p>
    <w:p w:rsidR="00421A6B" w:rsidRPr="001C4919" w:rsidRDefault="00421A6B" w:rsidP="00421A6B">
      <w:pPr>
        <w:jc w:val="center"/>
        <w:rPr>
          <w:rFonts w:cs="Times New Roman"/>
          <w:sz w:val="20"/>
          <w:szCs w:val="20"/>
        </w:rPr>
      </w:pPr>
    </w:p>
    <w:p w:rsidR="00421A6B" w:rsidRPr="001C4919" w:rsidRDefault="00421A6B" w:rsidP="00421A6B">
      <w:pPr>
        <w:jc w:val="center"/>
        <w:rPr>
          <w:rFonts w:cs="Times New Roman"/>
          <w:sz w:val="20"/>
          <w:szCs w:val="20"/>
        </w:rPr>
      </w:pPr>
    </w:p>
    <w:p w:rsidR="00421A6B" w:rsidRPr="001C4919" w:rsidRDefault="00421A6B" w:rsidP="00421A6B">
      <w:pPr>
        <w:jc w:val="center"/>
        <w:rPr>
          <w:rFonts w:cs="Times New Roman"/>
          <w:sz w:val="20"/>
          <w:szCs w:val="20"/>
        </w:rPr>
      </w:pPr>
    </w:p>
    <w:p w:rsidR="00421A6B" w:rsidRPr="001C4919" w:rsidRDefault="00421A6B" w:rsidP="00421A6B">
      <w:pPr>
        <w:jc w:val="center"/>
        <w:rPr>
          <w:rFonts w:cs="Times New Roman"/>
          <w:sz w:val="20"/>
          <w:szCs w:val="20"/>
        </w:rPr>
      </w:pPr>
    </w:p>
    <w:p w:rsidR="00421A6B" w:rsidRPr="001C4919" w:rsidRDefault="00BB3847" w:rsidP="00421A6B">
      <w:pPr>
        <w:ind w:left="-180"/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55880</wp:posOffset>
                </wp:positionV>
                <wp:extent cx="7094220" cy="408940"/>
                <wp:effectExtent l="9525" t="10160" r="11430" b="9525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4220" cy="408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Pr="008A11E6" w:rsidRDefault="00331EA4" w:rsidP="00421A6B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</w:pPr>
                            <w:r w:rsidRPr="008A11E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GRAPHS, TABLE OR CH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left:0;text-align:left;margin-left:-12pt;margin-top:4.4pt;width:558.6pt;height:32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">
                <v:textbox>
                  <w:txbxContent>
                    <w:p w:rsidR="00331EA4" w:rsidRPr="008A11E6" w:rsidRDefault="00331EA4" w:rsidP="00421A6B">
                      <w:pPr>
                        <w:jc w:val="center"/>
                        <w:rPr>
                          <w:rFonts w:cs="Times New Roman"/>
                          <w:b/>
                          <w:sz w:val="40"/>
                          <w:szCs w:val="40"/>
                        </w:rPr>
                      </w:pPr>
                      <w:r w:rsidRPr="008A11E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GRAPHS, TABLE OR CHART</w:t>
                      </w:r>
                    </w:p>
                  </w:txbxContent>
                </v:textbox>
              </v:shape>
            </w:pict>
          </mc:Fallback>
        </mc:AlternateContent>
      </w:r>
      <w:r w:rsidR="00421A6B" w:rsidRPr="001C4919">
        <w:rPr>
          <w:rFonts w:cs="Times New Roman"/>
          <w:noProof/>
          <w:sz w:val="20"/>
          <w:szCs w:val="20"/>
        </w:rPr>
        <w:t xml:space="preserve"> </w:t>
      </w:r>
    </w:p>
    <w:p w:rsidR="00E770B3" w:rsidRPr="001C4919" w:rsidRDefault="00BB3847" w:rsidP="004C394F">
      <w:pPr>
        <w:pStyle w:val="NoSpacing"/>
        <w:jc w:val="center"/>
        <w:rPr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71755</wp:posOffset>
                </wp:positionV>
                <wp:extent cx="7094220" cy="1847850"/>
                <wp:effectExtent l="9525" t="7620" r="11430" b="1143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4220" cy="184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Pr="0038626B" w:rsidRDefault="00331EA4" w:rsidP="00421A6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left:0;text-align:left;margin-left:-12pt;margin-top:5.65pt;width:558.6pt;height:14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">
                <v:textbox>
                  <w:txbxContent>
                    <w:p w:rsidR="00331EA4" w:rsidRPr="0038626B" w:rsidRDefault="00331EA4" w:rsidP="00421A6B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03AA2" w:rsidRPr="001C4919" w:rsidRDefault="00E03AA2" w:rsidP="004C394F">
      <w:pPr>
        <w:pStyle w:val="NoSpacing"/>
        <w:jc w:val="center"/>
        <w:rPr>
          <w:sz w:val="20"/>
          <w:szCs w:val="20"/>
        </w:rPr>
      </w:pPr>
    </w:p>
    <w:p w:rsidR="00E03AA2" w:rsidRPr="001C4919" w:rsidRDefault="00E03AA2" w:rsidP="004C394F">
      <w:pPr>
        <w:pStyle w:val="NoSpacing"/>
        <w:jc w:val="center"/>
        <w:rPr>
          <w:sz w:val="20"/>
          <w:szCs w:val="20"/>
        </w:rPr>
      </w:pPr>
    </w:p>
    <w:p w:rsidR="00E03AA2" w:rsidRPr="001C4919" w:rsidRDefault="00E03AA2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BB3847" w:rsidP="004C394F">
      <w:pPr>
        <w:pStyle w:val="NoSpacing"/>
        <w:jc w:val="center"/>
        <w:rPr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92075</wp:posOffset>
                </wp:positionV>
                <wp:extent cx="7094220" cy="416560"/>
                <wp:effectExtent l="9525" t="7620" r="11430" b="1397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4220" cy="41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Pr="008A11E6" w:rsidRDefault="00331EA4" w:rsidP="00421A6B">
                            <w:pPr>
                              <w:ind w:left="-90" w:right="-105"/>
                              <w:jc w:val="center"/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</w:pPr>
                            <w:r w:rsidRPr="008A11E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CONCLU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left:0;text-align:left;margin-left:-12pt;margin-top:7.25pt;width:558.6pt;height:3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">
                <v:textbox>
                  <w:txbxContent>
                    <w:p w:rsidR="00331EA4" w:rsidRPr="008A11E6" w:rsidRDefault="00331EA4" w:rsidP="00421A6B">
                      <w:pPr>
                        <w:ind w:left="-90" w:right="-105"/>
                        <w:jc w:val="center"/>
                        <w:rPr>
                          <w:rFonts w:cs="Times New Roman"/>
                          <w:b/>
                          <w:sz w:val="40"/>
                          <w:szCs w:val="40"/>
                        </w:rPr>
                      </w:pPr>
                      <w:r w:rsidRPr="008A11E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CONCLUSION</w:t>
                      </w:r>
                    </w:p>
                  </w:txbxContent>
                </v:textbox>
              </v:shape>
            </w:pict>
          </mc:Fallback>
        </mc:AlternateContent>
      </w: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BB3847" w:rsidP="004C394F">
      <w:pPr>
        <w:pStyle w:val="NoSpacing"/>
        <w:jc w:val="center"/>
        <w:rPr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33655</wp:posOffset>
                </wp:positionV>
                <wp:extent cx="7094220" cy="2142490"/>
                <wp:effectExtent l="9525" t="11430" r="11430" b="8255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4220" cy="2142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Default="00331EA4" w:rsidP="00421A6B">
                            <w:pPr>
                              <w:tabs>
                                <w:tab w:val="left" w:pos="0"/>
                              </w:tabs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331EA4" w:rsidRPr="008A11E6" w:rsidRDefault="00331EA4" w:rsidP="00421A6B">
                            <w:pPr>
                              <w:tabs>
                                <w:tab w:val="left" w:pos="0"/>
                              </w:tabs>
                              <w:rPr>
                                <w:rFonts w:cs="Times New Roman"/>
                              </w:rPr>
                            </w:pPr>
                            <w:r w:rsidRPr="008A11E6">
                              <w:rPr>
                                <w:rFonts w:cs="Times New Roman"/>
                              </w:rPr>
                              <w:t>An explanation of the results of the experi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2" type="#_x0000_t202" style="position:absolute;left:0;text-align:left;margin-left:-12pt;margin-top:2.65pt;width:558.6pt;height:16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">
                <v:textbox>
                  <w:txbxContent>
                    <w:p w:rsidR="00331EA4" w:rsidRDefault="00331EA4" w:rsidP="00421A6B">
                      <w:pPr>
                        <w:tabs>
                          <w:tab w:val="left" w:pos="0"/>
                        </w:tabs>
                        <w:rPr>
                          <w:rFonts w:ascii="Times New Roman" w:hAnsi="Times New Roman" w:cs="Times New Roman"/>
                        </w:rPr>
                      </w:pPr>
                    </w:p>
                    <w:p w:rsidR="00331EA4" w:rsidRPr="008A11E6" w:rsidRDefault="00331EA4" w:rsidP="00421A6B">
                      <w:pPr>
                        <w:tabs>
                          <w:tab w:val="left" w:pos="0"/>
                        </w:tabs>
                        <w:rPr>
                          <w:rFonts w:cs="Times New Roman"/>
                        </w:rPr>
                      </w:pPr>
                      <w:r w:rsidRPr="008A11E6">
                        <w:rPr>
                          <w:rFonts w:cs="Times New Roman"/>
                        </w:rPr>
                        <w:t>An explanation of the results of the experiment.</w:t>
                      </w:r>
                    </w:p>
                  </w:txbxContent>
                </v:textbox>
              </v:shape>
            </w:pict>
          </mc:Fallback>
        </mc:AlternateContent>
      </w: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BB3847" w:rsidP="004C394F">
      <w:pPr>
        <w:pStyle w:val="NoSpacing"/>
        <w:jc w:val="center"/>
        <w:rPr>
          <w:sz w:val="20"/>
          <w:szCs w:val="20"/>
        </w:r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52070</wp:posOffset>
                </wp:positionV>
                <wp:extent cx="7094220" cy="104775"/>
                <wp:effectExtent l="9525" t="12065" r="11430" b="698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4220" cy="104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EA4" w:rsidRDefault="00331EA4" w:rsidP="00421A6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3" type="#_x0000_t202" style="position:absolute;left:0;text-align:left;margin-left:-12pt;margin-top:4.1pt;width:558.6pt;height: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">
                <v:textbox>
                  <w:txbxContent>
                    <w:p w:rsidR="00331EA4" w:rsidRDefault="00331EA4" w:rsidP="00421A6B"/>
                  </w:txbxContent>
                </v:textbox>
              </v:shape>
            </w:pict>
          </mc:Fallback>
        </mc:AlternateContent>
      </w: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770B3" w:rsidRPr="001C4919" w:rsidRDefault="00E770B3" w:rsidP="004C394F">
      <w:pPr>
        <w:pStyle w:val="NoSpacing"/>
        <w:jc w:val="center"/>
        <w:rPr>
          <w:sz w:val="20"/>
          <w:szCs w:val="20"/>
        </w:rPr>
      </w:pPr>
    </w:p>
    <w:p w:rsidR="00ED6CEC" w:rsidRDefault="00ED6CEC" w:rsidP="004C394F">
      <w:pPr>
        <w:pStyle w:val="NoSpacing"/>
        <w:jc w:val="center"/>
        <w:rPr>
          <w:b/>
          <w:sz w:val="40"/>
          <w:szCs w:val="40"/>
        </w:rPr>
      </w:pPr>
    </w:p>
    <w:sectPr w:rsidR="00ED6CEC" w:rsidSect="001C4919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52B9" w:rsidRDefault="002D52B9" w:rsidP="00B21B65">
      <w:pPr>
        <w:spacing w:after="0" w:line="240" w:lineRule="auto"/>
      </w:pPr>
      <w:r>
        <w:separator/>
      </w:r>
    </w:p>
  </w:endnote>
  <w:endnote w:type="continuationSeparator" w:id="0">
    <w:p w:rsidR="002D52B9" w:rsidRDefault="002D52B9" w:rsidP="00B21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34715070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331EA4" w:rsidRDefault="000D188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331EA4">
          <w:instrText xml:space="preserve"> PAGE   \* MERGEFORMAT </w:instrText>
        </w:r>
        <w:r>
          <w:fldChar w:fldCharType="separate"/>
        </w:r>
        <w:r w:rsidR="00BB3847">
          <w:rPr>
            <w:noProof/>
          </w:rPr>
          <w:t>7</w:t>
        </w:r>
        <w:r>
          <w:rPr>
            <w:noProof/>
          </w:rPr>
          <w:fldChar w:fldCharType="end"/>
        </w:r>
        <w:r w:rsidR="00331EA4">
          <w:t xml:space="preserve"> | </w:t>
        </w:r>
        <w:r w:rsidR="00331EA4">
          <w:rPr>
            <w:color w:val="808080" w:themeColor="background1" w:themeShade="80"/>
            <w:spacing w:val="60"/>
          </w:rPr>
          <w:t>Page</w:t>
        </w:r>
      </w:p>
    </w:sdtContent>
  </w:sdt>
  <w:p w:rsidR="00331EA4" w:rsidRDefault="00331E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52B9" w:rsidRDefault="002D52B9" w:rsidP="00B21B65">
      <w:pPr>
        <w:spacing w:after="0" w:line="240" w:lineRule="auto"/>
      </w:pPr>
      <w:r>
        <w:separator/>
      </w:r>
    </w:p>
  </w:footnote>
  <w:footnote w:type="continuationSeparator" w:id="0">
    <w:p w:rsidR="002D52B9" w:rsidRDefault="002D52B9" w:rsidP="00B21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1EA4" w:rsidRDefault="00331EA4" w:rsidP="00441225">
    <w:pPr>
      <w:pStyle w:val="NoSpacing"/>
    </w:pPr>
    <w:r>
      <w:rPr>
        <w:noProof/>
      </w:rPr>
      <w:drawing>
        <wp:inline distT="0" distB="0" distL="0" distR="0" wp14:anchorId="2D4E650A" wp14:editId="33870707">
          <wp:extent cx="617220" cy="717584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MS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7175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5821"/>
    <w:multiLevelType w:val="multilevel"/>
    <w:tmpl w:val="516CE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A52898"/>
    <w:multiLevelType w:val="hybridMultilevel"/>
    <w:tmpl w:val="8BA489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153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0E5DC1"/>
    <w:multiLevelType w:val="hybridMultilevel"/>
    <w:tmpl w:val="E5768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204567"/>
    <w:multiLevelType w:val="multilevel"/>
    <w:tmpl w:val="797CE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1EE78B9"/>
    <w:multiLevelType w:val="hybridMultilevel"/>
    <w:tmpl w:val="440029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0D5D17"/>
    <w:multiLevelType w:val="multilevel"/>
    <w:tmpl w:val="0FA0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E8176C9"/>
    <w:multiLevelType w:val="multilevel"/>
    <w:tmpl w:val="7E087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1F15125"/>
    <w:multiLevelType w:val="hybridMultilevel"/>
    <w:tmpl w:val="8064077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>
    <w:nsid w:val="2A471021"/>
    <w:multiLevelType w:val="hybridMultilevel"/>
    <w:tmpl w:val="FC1A15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7E56C9"/>
    <w:multiLevelType w:val="hybridMultilevel"/>
    <w:tmpl w:val="8F1CC7BA"/>
    <w:lvl w:ilvl="0" w:tplc="FFFFFFFF">
      <w:start w:val="1"/>
      <w:numFmt w:val="bullet"/>
      <w:lvlText w:val=""/>
      <w:lvlJc w:val="left"/>
      <w:pPr>
        <w:tabs>
          <w:tab w:val="num" w:pos="432"/>
        </w:tabs>
        <w:ind w:left="288" w:hanging="21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3864B17"/>
    <w:multiLevelType w:val="hybridMultilevel"/>
    <w:tmpl w:val="087AA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AB0B7C"/>
    <w:multiLevelType w:val="hybridMultilevel"/>
    <w:tmpl w:val="92BEFB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2422CA"/>
    <w:multiLevelType w:val="hybridMultilevel"/>
    <w:tmpl w:val="B7B093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6C6D30"/>
    <w:multiLevelType w:val="hybridMultilevel"/>
    <w:tmpl w:val="51FA68A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>
    <w:nsid w:val="459E7795"/>
    <w:multiLevelType w:val="hybridMultilevel"/>
    <w:tmpl w:val="CAEEBFD8"/>
    <w:lvl w:ilvl="0" w:tplc="29FE66FC">
      <w:start w:val="1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D54BC7"/>
    <w:multiLevelType w:val="hybridMultilevel"/>
    <w:tmpl w:val="C458E9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B2202A"/>
    <w:multiLevelType w:val="hybridMultilevel"/>
    <w:tmpl w:val="617C32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D93A6A"/>
    <w:multiLevelType w:val="multilevel"/>
    <w:tmpl w:val="4C0E1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C76565E"/>
    <w:multiLevelType w:val="multilevel"/>
    <w:tmpl w:val="C206E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CDE03E9"/>
    <w:multiLevelType w:val="hybridMultilevel"/>
    <w:tmpl w:val="5226E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7D574A"/>
    <w:multiLevelType w:val="hybridMultilevel"/>
    <w:tmpl w:val="0DC6D12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>
    <w:nsid w:val="646C3EF4"/>
    <w:multiLevelType w:val="hybridMultilevel"/>
    <w:tmpl w:val="11CAE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137442"/>
    <w:multiLevelType w:val="hybridMultilevel"/>
    <w:tmpl w:val="10921F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FF13008"/>
    <w:multiLevelType w:val="multilevel"/>
    <w:tmpl w:val="DF402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3D03B15"/>
    <w:multiLevelType w:val="hybridMultilevel"/>
    <w:tmpl w:val="C09A70DA"/>
    <w:lvl w:ilvl="0" w:tplc="29FE66FC">
      <w:start w:val="1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9C5E32"/>
    <w:multiLevelType w:val="multilevel"/>
    <w:tmpl w:val="D2DE112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5C60990"/>
    <w:multiLevelType w:val="hybridMultilevel"/>
    <w:tmpl w:val="A1AE2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9FE66F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7C7436"/>
    <w:multiLevelType w:val="hybridMultilevel"/>
    <w:tmpl w:val="9A6822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6E391D"/>
    <w:multiLevelType w:val="multilevel"/>
    <w:tmpl w:val="A1B07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1"/>
  </w:num>
  <w:num w:numId="3">
    <w:abstractNumId w:val="19"/>
  </w:num>
  <w:num w:numId="4">
    <w:abstractNumId w:val="26"/>
  </w:num>
  <w:num w:numId="5">
    <w:abstractNumId w:val="15"/>
  </w:num>
  <w:num w:numId="6">
    <w:abstractNumId w:val="16"/>
  </w:num>
  <w:num w:numId="7">
    <w:abstractNumId w:val="10"/>
  </w:num>
  <w:num w:numId="8">
    <w:abstractNumId w:val="11"/>
  </w:num>
  <w:num w:numId="9">
    <w:abstractNumId w:val="12"/>
  </w:num>
  <w:num w:numId="10">
    <w:abstractNumId w:val="8"/>
  </w:num>
  <w:num w:numId="11">
    <w:abstractNumId w:val="20"/>
  </w:num>
  <w:num w:numId="12">
    <w:abstractNumId w:val="7"/>
  </w:num>
  <w:num w:numId="13">
    <w:abstractNumId w:val="1"/>
  </w:num>
  <w:num w:numId="14">
    <w:abstractNumId w:val="13"/>
  </w:num>
  <w:num w:numId="15">
    <w:abstractNumId w:val="14"/>
  </w:num>
  <w:num w:numId="16">
    <w:abstractNumId w:val="24"/>
  </w:num>
  <w:num w:numId="17">
    <w:abstractNumId w:val="4"/>
  </w:num>
  <w:num w:numId="18">
    <w:abstractNumId w:val="9"/>
  </w:num>
  <w:num w:numId="19">
    <w:abstractNumId w:val="5"/>
  </w:num>
  <w:num w:numId="20">
    <w:abstractNumId w:val="18"/>
  </w:num>
  <w:num w:numId="21">
    <w:abstractNumId w:val="17"/>
  </w:num>
  <w:num w:numId="22">
    <w:abstractNumId w:val="23"/>
  </w:num>
  <w:num w:numId="23">
    <w:abstractNumId w:val="28"/>
  </w:num>
  <w:num w:numId="24">
    <w:abstractNumId w:val="0"/>
  </w:num>
  <w:num w:numId="25">
    <w:abstractNumId w:val="3"/>
  </w:num>
  <w:num w:numId="26">
    <w:abstractNumId w:val="6"/>
  </w:num>
  <w:num w:numId="27">
    <w:abstractNumId w:val="25"/>
  </w:num>
  <w:num w:numId="28">
    <w:abstractNumId w:val="22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DYzMjEwMLIwMzBU0lEKTi0uzszPAykwqgUAmUcFYiwAAAA="/>
  </w:docVars>
  <w:rsids>
    <w:rsidRoot w:val="00237CCA"/>
    <w:rsid w:val="000306FE"/>
    <w:rsid w:val="000709AF"/>
    <w:rsid w:val="000719FE"/>
    <w:rsid w:val="00082231"/>
    <w:rsid w:val="000B2EBE"/>
    <w:rsid w:val="000B5F22"/>
    <w:rsid w:val="000B7279"/>
    <w:rsid w:val="000C51F1"/>
    <w:rsid w:val="000D0E78"/>
    <w:rsid w:val="000D188C"/>
    <w:rsid w:val="000E1162"/>
    <w:rsid w:val="000F7612"/>
    <w:rsid w:val="00113863"/>
    <w:rsid w:val="00122E10"/>
    <w:rsid w:val="00192B48"/>
    <w:rsid w:val="001B35DE"/>
    <w:rsid w:val="001B39B5"/>
    <w:rsid w:val="001C4919"/>
    <w:rsid w:val="00222ED6"/>
    <w:rsid w:val="00237CCA"/>
    <w:rsid w:val="002D52B9"/>
    <w:rsid w:val="002D7A6F"/>
    <w:rsid w:val="00331EA4"/>
    <w:rsid w:val="00332F51"/>
    <w:rsid w:val="003576B3"/>
    <w:rsid w:val="00376E48"/>
    <w:rsid w:val="003A1208"/>
    <w:rsid w:val="0041219F"/>
    <w:rsid w:val="00421A6B"/>
    <w:rsid w:val="00424143"/>
    <w:rsid w:val="00441225"/>
    <w:rsid w:val="0045525E"/>
    <w:rsid w:val="004577B0"/>
    <w:rsid w:val="004C394F"/>
    <w:rsid w:val="00553F8F"/>
    <w:rsid w:val="0064045C"/>
    <w:rsid w:val="00644105"/>
    <w:rsid w:val="00677768"/>
    <w:rsid w:val="00722B50"/>
    <w:rsid w:val="00724762"/>
    <w:rsid w:val="007C309E"/>
    <w:rsid w:val="007D0BD9"/>
    <w:rsid w:val="0080351C"/>
    <w:rsid w:val="008225E7"/>
    <w:rsid w:val="00857F47"/>
    <w:rsid w:val="00874CDF"/>
    <w:rsid w:val="008824F7"/>
    <w:rsid w:val="00894619"/>
    <w:rsid w:val="008A0088"/>
    <w:rsid w:val="008A11E6"/>
    <w:rsid w:val="008C1D48"/>
    <w:rsid w:val="008C5900"/>
    <w:rsid w:val="00924BED"/>
    <w:rsid w:val="00927F0A"/>
    <w:rsid w:val="00A1464B"/>
    <w:rsid w:val="00A25D00"/>
    <w:rsid w:val="00AE0D79"/>
    <w:rsid w:val="00B21B65"/>
    <w:rsid w:val="00B92D30"/>
    <w:rsid w:val="00BB3847"/>
    <w:rsid w:val="00BF5385"/>
    <w:rsid w:val="00C061D5"/>
    <w:rsid w:val="00C403C6"/>
    <w:rsid w:val="00C50BC0"/>
    <w:rsid w:val="00CB1A1F"/>
    <w:rsid w:val="00D1208C"/>
    <w:rsid w:val="00D22F77"/>
    <w:rsid w:val="00D67E5E"/>
    <w:rsid w:val="00D87903"/>
    <w:rsid w:val="00DC35C8"/>
    <w:rsid w:val="00DE6DF8"/>
    <w:rsid w:val="00E03AA2"/>
    <w:rsid w:val="00E34F28"/>
    <w:rsid w:val="00E770B3"/>
    <w:rsid w:val="00E905EA"/>
    <w:rsid w:val="00ED6CEC"/>
    <w:rsid w:val="00F343F2"/>
    <w:rsid w:val="00F60556"/>
    <w:rsid w:val="00FA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1D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2D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7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C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21B6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1B6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21B6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21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B65"/>
  </w:style>
  <w:style w:type="paragraph" w:styleId="Footer">
    <w:name w:val="footer"/>
    <w:basedOn w:val="Normal"/>
    <w:link w:val="FooterChar"/>
    <w:uiPriority w:val="99"/>
    <w:unhideWhenUsed/>
    <w:rsid w:val="00B21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B65"/>
  </w:style>
  <w:style w:type="table" w:styleId="TableGrid">
    <w:name w:val="Table Grid"/>
    <w:basedOn w:val="TableNormal"/>
    <w:uiPriority w:val="59"/>
    <w:rsid w:val="00122E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E770B3"/>
  </w:style>
  <w:style w:type="character" w:styleId="Strong">
    <w:name w:val="Strong"/>
    <w:basedOn w:val="DefaultParagraphFont"/>
    <w:uiPriority w:val="22"/>
    <w:qFormat/>
    <w:rsid w:val="00E770B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92D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061D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1C491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31EA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1D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2D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7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C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21B6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1B6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21B6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21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B65"/>
  </w:style>
  <w:style w:type="paragraph" w:styleId="Footer">
    <w:name w:val="footer"/>
    <w:basedOn w:val="Normal"/>
    <w:link w:val="FooterChar"/>
    <w:uiPriority w:val="99"/>
    <w:unhideWhenUsed/>
    <w:rsid w:val="00B21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B65"/>
  </w:style>
  <w:style w:type="table" w:styleId="TableGrid">
    <w:name w:val="Table Grid"/>
    <w:basedOn w:val="TableNormal"/>
    <w:uiPriority w:val="59"/>
    <w:rsid w:val="00122E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E770B3"/>
  </w:style>
  <w:style w:type="character" w:styleId="Strong">
    <w:name w:val="Strong"/>
    <w:basedOn w:val="DefaultParagraphFont"/>
    <w:uiPriority w:val="22"/>
    <w:qFormat/>
    <w:rsid w:val="00E770B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92D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061D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1C491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31E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9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2019</PublishDate>
  <Abstract>Your student will have the chance to solve his or her own science mystery by doing a science project for the TMSA STEM fair, a mandatory assignment for your child’s class.</Abstract>
  <CompanyAddress>Main Campus -700 Creek Ridge Road</CompanyAddress>
  <CompanyPhone>Elementary-600 Industrial Ave</CompanyPhone>
  <CompanyFax>336-621-0061 (phone)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01F0048-FD3D-4924-9EBC-E3591864E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ad Math and Science STEM Fair Project Guide</vt:lpstr>
    </vt:vector>
  </TitlesOfParts>
  <Company>STEM FAIR  GUIDE</Company>
  <LinksUpToDate>false</LinksUpToDate>
  <CharactersWithSpaces>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d Math and Science STEM Fair Project Guide</dc:title>
  <dc:creator>TRIAD MATH AND SCIENCE ACADEMY</dc:creator>
  <cp:lastModifiedBy>Ahmet ilbay</cp:lastModifiedBy>
  <cp:revision>2</cp:revision>
  <cp:lastPrinted>2018-09-21T14:59:00Z</cp:lastPrinted>
  <dcterms:created xsi:type="dcterms:W3CDTF">2018-11-19T15:36:00Z</dcterms:created>
  <dcterms:modified xsi:type="dcterms:W3CDTF">2018-11-19T15:36:00Z</dcterms:modified>
</cp:coreProperties>
</file>